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-make-2-parts"/>
      <w:r>
        <w:t xml:space="preserve">Lesson 1: Make 2 Part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2, K.OA.A.3, K.OA.A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p>
            <w:pPr>
              <w:pStyle w:val="Compact"/>
              <w:jc w:val="left"/>
            </w:pPr>
            <w:r>
              <w:t xml:space="preserve">K.OA.A.3, 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Compose and decompose numbers up to 9.</w:t>
      </w:r>
    </w:p>
    <w:p>
      <w:pPr>
        <w:numPr>
          <w:ilvl w:val="0"/>
          <w:numId w:val="1001"/>
        </w:numPr>
      </w:pPr>
      <w:r>
        <w:t xml:space="preserve">Understand that numbers can be decomposed into parts in different way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break numbers up into part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compose and decompose numbers up to 9 and understand that numbers can be composed and decomposed in more than one way.</w:t>
      </w:r>
    </w:p>
    <w:p>
      <w:pPr>
        <w:pStyle w:val="BodyText"/>
      </w:pPr>
      <w:r>
        <w:t xml:space="preserve">In the first activity, students identify that the total number of connecting cubes stays the same when decomposed into 2 parts. In the second activity, students discuss that the same number of objects can be decomposed into 2 parts in more than one wa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Action and Express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otice and Wonder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nnecting cubes: Activity 1, Activity 2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numPr>
          <w:ilvl w:val="0"/>
          <w:numId w:val="1005"/>
        </w:numPr>
      </w:pPr>
      <w:r>
        <w:t xml:space="preserve">Number cards 0–10: Activity 3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Check It Off Stage 1 Recording Sheet Kindergarten (groups of 1): Activity 3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t 5, Section A Checkpoint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7"/>
        </w:numPr>
      </w:pPr>
      <w:r>
        <w:t xml:space="preserve">Understand that numbers can be composed or decomposed in different ways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6:22Z</dcterms:created>
  <dcterms:modified xsi:type="dcterms:W3CDTF">2021-10-02T02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816xXvmGW3GpXCeTebkDmokrTLnHixMv9DXG3jtsePLApk1lPEpCsOKSpsnLgxVvvxLZfcWAMaJlk+/bTyndQ==</vt:lpwstr>
  </property>
</Properties>
</file>